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8D8D8" w:themeColor="background1" w:themeShade="D8"/>
  <w:body>
    <w:p w14:paraId="4F7DDC13" w14:textId="0FCF5DF6" w:rsidR="00011FF7" w:rsidRDefault="00011FF7" w:rsidP="00011FF7">
      <w:pPr>
        <w:rPr>
          <w:b/>
          <w:lang w:val="en-US"/>
        </w:rPr>
      </w:pPr>
      <w:r>
        <w:rPr>
          <w:b/>
          <w:lang w:val="en-US"/>
        </w:rPr>
        <w:t>Insights 5 T3 The ubiquitous woman FAQ</w:t>
      </w:r>
    </w:p>
    <w:p w14:paraId="2A7093CE" w14:textId="1EB523B9" w:rsidR="00011FF7" w:rsidRDefault="00011FF7" w:rsidP="00011FF7">
      <w:pPr>
        <w:rPr>
          <w:lang w:val="en-US"/>
        </w:rPr>
      </w:pPr>
      <w:r>
        <w:rPr>
          <w:lang w:val="en-US"/>
        </w:rPr>
        <w:t>Ask and answer together with a partner. Feel free to translate this Q and A into English for more challenge.</w:t>
      </w:r>
    </w:p>
    <w:p w14:paraId="26283D4F" w14:textId="1A1073AE" w:rsidR="006B1C7A" w:rsidRDefault="00B6018F" w:rsidP="00011FF7">
      <w:pPr>
        <w:rPr>
          <w:lang w:val="en-US"/>
        </w:rPr>
      </w:pPr>
      <w:r>
        <w:rPr>
          <w:lang w:val="en-US"/>
        </w:rPr>
        <w:t xml:space="preserve">Change roles at will. 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011FF7" w:rsidRPr="00DF78AD" w14:paraId="501AFD79" w14:textId="77777777" w:rsidTr="00011FF7">
        <w:tc>
          <w:tcPr>
            <w:tcW w:w="4814" w:type="dxa"/>
          </w:tcPr>
          <w:p w14:paraId="03BDC758" w14:textId="3B62FC83" w:rsidR="00011FF7" w:rsidRPr="0006181A" w:rsidRDefault="00011FF7">
            <w:r w:rsidRPr="0006181A">
              <w:t xml:space="preserve">1A </w:t>
            </w:r>
            <w:r w:rsidR="0006181A" w:rsidRPr="0006181A">
              <w:t>Miltä Henrietta näyttää v</w:t>
            </w:r>
            <w:r w:rsidR="0006181A">
              <w:t>alokuvassa?</w:t>
            </w:r>
          </w:p>
        </w:tc>
        <w:tc>
          <w:tcPr>
            <w:tcW w:w="4814" w:type="dxa"/>
          </w:tcPr>
          <w:p w14:paraId="22952E39" w14:textId="6CC7AAAB" w:rsidR="00011FF7" w:rsidRPr="00DF78AD" w:rsidRDefault="00011FF7">
            <w:r w:rsidRPr="00DF78AD">
              <w:t>1B</w:t>
            </w:r>
            <w:r w:rsidR="0006181A" w:rsidRPr="00DF78AD">
              <w:t xml:space="preserve"> </w:t>
            </w:r>
            <w:r w:rsidR="00DF78AD" w:rsidRPr="00DF78AD">
              <w:t>Hän hymyilee, kädet l</w:t>
            </w:r>
            <w:r w:rsidR="00DF78AD">
              <w:t>anteilla, puku siististi silitetty, huulet maalattu punaisiksi, sileä iho, silmät leikkisät, tietämätön kasvaimesta.</w:t>
            </w:r>
          </w:p>
        </w:tc>
      </w:tr>
      <w:tr w:rsidR="00011FF7" w:rsidRPr="00664E38" w14:paraId="052C91AA" w14:textId="77777777" w:rsidTr="00011FF7">
        <w:tc>
          <w:tcPr>
            <w:tcW w:w="4814" w:type="dxa"/>
          </w:tcPr>
          <w:p w14:paraId="367AF0B6" w14:textId="69640566" w:rsidR="00011FF7" w:rsidRDefault="00011FF7">
            <w:pPr>
              <w:rPr>
                <w:lang w:val="en-US"/>
              </w:rPr>
            </w:pPr>
            <w:r>
              <w:rPr>
                <w:lang w:val="en-US"/>
              </w:rPr>
              <w:t>2A</w:t>
            </w:r>
            <w:r w:rsidR="00DF78AD">
              <w:rPr>
                <w:lang w:val="en-US"/>
              </w:rPr>
              <w:t xml:space="preserve"> </w:t>
            </w:r>
            <w:r w:rsidR="00664E38">
              <w:rPr>
                <w:lang w:val="en-US"/>
              </w:rPr>
              <w:t>Mitä kasvaimesta sanotaan?</w:t>
            </w:r>
          </w:p>
        </w:tc>
        <w:tc>
          <w:tcPr>
            <w:tcW w:w="4814" w:type="dxa"/>
          </w:tcPr>
          <w:p w14:paraId="25714338" w14:textId="0A2DF16F" w:rsidR="00011FF7" w:rsidRPr="00664E38" w:rsidRDefault="00011FF7">
            <w:r w:rsidRPr="00664E38">
              <w:t>2B</w:t>
            </w:r>
            <w:r w:rsidR="00664E38" w:rsidRPr="00664E38">
              <w:t xml:space="preserve"> Se jättäisi viisi l</w:t>
            </w:r>
            <w:r w:rsidR="00664E38">
              <w:t>asta äidittömäksi ja muuttaisi lääketieteen tulevaisuuden.</w:t>
            </w:r>
          </w:p>
        </w:tc>
      </w:tr>
      <w:tr w:rsidR="00011FF7" w:rsidRPr="007B407A" w14:paraId="535323FD" w14:textId="77777777" w:rsidTr="00011FF7">
        <w:tc>
          <w:tcPr>
            <w:tcW w:w="4814" w:type="dxa"/>
          </w:tcPr>
          <w:p w14:paraId="19DCE3D4" w14:textId="54F90DD3" w:rsidR="00011FF7" w:rsidRPr="007B407A" w:rsidRDefault="00011FF7">
            <w:r w:rsidRPr="007B407A">
              <w:t>3A</w:t>
            </w:r>
            <w:r w:rsidR="00664E38" w:rsidRPr="007B407A">
              <w:t xml:space="preserve"> </w:t>
            </w:r>
            <w:r w:rsidR="007B407A" w:rsidRPr="007B407A">
              <w:t>Mistä kuvan voi l</w:t>
            </w:r>
            <w:r w:rsidR="007B407A">
              <w:t>öytää?</w:t>
            </w:r>
          </w:p>
        </w:tc>
        <w:tc>
          <w:tcPr>
            <w:tcW w:w="4814" w:type="dxa"/>
          </w:tcPr>
          <w:p w14:paraId="4A1CF0EA" w14:textId="4F83D250" w:rsidR="00011FF7" w:rsidRPr="007B407A" w:rsidRDefault="00011FF7">
            <w:r w:rsidRPr="007B407A">
              <w:t>3B</w:t>
            </w:r>
            <w:r w:rsidR="007B407A" w:rsidRPr="007B407A">
              <w:t xml:space="preserve"> Lehdistä ja tieteellisistä op</w:t>
            </w:r>
            <w:r w:rsidR="007B407A">
              <w:t>pikirjoista, blogeista ja laboratorioiden seiniltä.</w:t>
            </w:r>
          </w:p>
        </w:tc>
      </w:tr>
      <w:tr w:rsidR="00011FF7" w:rsidRPr="00776478" w14:paraId="42FF8293" w14:textId="77777777" w:rsidTr="00011FF7">
        <w:tc>
          <w:tcPr>
            <w:tcW w:w="4814" w:type="dxa"/>
          </w:tcPr>
          <w:p w14:paraId="379878BA" w14:textId="7949A63B" w:rsidR="00011FF7" w:rsidRPr="00776478" w:rsidRDefault="00011FF7">
            <w:r w:rsidRPr="00776478">
              <w:t>4A</w:t>
            </w:r>
            <w:r w:rsidR="007B407A" w:rsidRPr="00776478">
              <w:t xml:space="preserve"> </w:t>
            </w:r>
            <w:r w:rsidR="00776478" w:rsidRPr="00776478">
              <w:t>Mitä HeLa-soluista s</w:t>
            </w:r>
            <w:r w:rsidR="00776478">
              <w:t>anotaan?</w:t>
            </w:r>
          </w:p>
        </w:tc>
        <w:tc>
          <w:tcPr>
            <w:tcW w:w="4814" w:type="dxa"/>
          </w:tcPr>
          <w:p w14:paraId="6F5C4CE9" w14:textId="7719C406" w:rsidR="00011FF7" w:rsidRPr="00776478" w:rsidRDefault="00011FF7">
            <w:r w:rsidRPr="00776478">
              <w:t>4B</w:t>
            </w:r>
            <w:r w:rsidR="00776478" w:rsidRPr="00776478">
              <w:t xml:space="preserve"> Ne ovat ma</w:t>
            </w:r>
            <w:r w:rsidR="00776478">
              <w:t>a</w:t>
            </w:r>
            <w:r w:rsidR="00776478" w:rsidRPr="00776478">
              <w:t>ilman e</w:t>
            </w:r>
            <w:r w:rsidR="00776478">
              <w:t>nsimmäiset kuolemattomat ihmissolut ja ne leikattiin Henriettan kohdunkaulasta.</w:t>
            </w:r>
          </w:p>
        </w:tc>
      </w:tr>
      <w:tr w:rsidR="00011FF7" w:rsidRPr="001F1B16" w14:paraId="37EE5E10" w14:textId="77777777" w:rsidTr="00011FF7">
        <w:tc>
          <w:tcPr>
            <w:tcW w:w="4814" w:type="dxa"/>
          </w:tcPr>
          <w:p w14:paraId="5F412C06" w14:textId="478282DD" w:rsidR="00011FF7" w:rsidRPr="001F1B16" w:rsidRDefault="00011FF7">
            <w:r w:rsidRPr="001F1B16">
              <w:t>5A</w:t>
            </w:r>
            <w:r w:rsidR="00776478" w:rsidRPr="001F1B16">
              <w:t xml:space="preserve"> </w:t>
            </w:r>
            <w:r w:rsidR="001F1B16" w:rsidRPr="001F1B16">
              <w:t>Mi</w:t>
            </w:r>
            <w:r w:rsidR="000F7AFE">
              <w:t>t</w:t>
            </w:r>
            <w:r w:rsidR="001F1B16" w:rsidRPr="001F1B16">
              <w:t>ä HeLa-soluille t</w:t>
            </w:r>
            <w:r w:rsidR="001F1B16">
              <w:t>apahtuu?</w:t>
            </w:r>
          </w:p>
        </w:tc>
        <w:tc>
          <w:tcPr>
            <w:tcW w:w="4814" w:type="dxa"/>
          </w:tcPr>
          <w:p w14:paraId="6242CE39" w14:textId="58999B10" w:rsidR="00011FF7" w:rsidRPr="001F1B16" w:rsidRDefault="00011FF7">
            <w:r w:rsidRPr="001F1B16">
              <w:t>5B</w:t>
            </w:r>
            <w:r w:rsidR="001F1B16" w:rsidRPr="001F1B16">
              <w:t xml:space="preserve"> Niitä ostetaan, myydään, p</w:t>
            </w:r>
            <w:r w:rsidR="001F1B16">
              <w:t>akataan ja lähetetään laboratorioihin ympäri maailman.</w:t>
            </w:r>
          </w:p>
        </w:tc>
      </w:tr>
      <w:tr w:rsidR="00011FF7" w:rsidRPr="00CB2672" w14:paraId="78424071" w14:textId="77777777" w:rsidTr="00011FF7">
        <w:tc>
          <w:tcPr>
            <w:tcW w:w="4814" w:type="dxa"/>
          </w:tcPr>
          <w:p w14:paraId="4E9B613B" w14:textId="11B6E0AC" w:rsidR="00011FF7" w:rsidRPr="00E65F8E" w:rsidRDefault="00011FF7">
            <w:r w:rsidRPr="00E65F8E">
              <w:t>6A</w:t>
            </w:r>
            <w:r w:rsidR="001F1B16" w:rsidRPr="00E65F8E">
              <w:t xml:space="preserve"> </w:t>
            </w:r>
            <w:r w:rsidR="00E65F8E">
              <w:t>Millä tavoin</w:t>
            </w:r>
            <w:r w:rsidR="00E65F8E" w:rsidRPr="00E65F8E">
              <w:t xml:space="preserve"> HeLa-solut ovat</w:t>
            </w:r>
            <w:r w:rsidR="00E65F8E">
              <w:t xml:space="preserve"> olleet hyödyllisiä?</w:t>
            </w:r>
          </w:p>
        </w:tc>
        <w:tc>
          <w:tcPr>
            <w:tcW w:w="4814" w:type="dxa"/>
          </w:tcPr>
          <w:p w14:paraId="39EDF0F9" w14:textId="04328CF1" w:rsidR="00011FF7" w:rsidRPr="00CB2672" w:rsidRDefault="00011FF7">
            <w:r w:rsidRPr="00CB2672">
              <w:t>6B</w:t>
            </w:r>
            <w:r w:rsidR="00E65F8E" w:rsidRPr="00CB2672">
              <w:t xml:space="preserve"> </w:t>
            </w:r>
            <w:r w:rsidR="00CB2672" w:rsidRPr="00CB2672">
              <w:t>Niitä on tutkittu p</w:t>
            </w:r>
            <w:r w:rsidR="00CB2672">
              <w:t>ainottomuudessa avaruudessa, on autettu lääket</w:t>
            </w:r>
            <w:r w:rsidR="00B6018F">
              <w:t>i</w:t>
            </w:r>
            <w:r w:rsidR="00CB2672">
              <w:t>eteen edistysaskelia: poliorokotetta, kemoterapiaa, kloonausta, geenikartoitusta ja keinohedelmöitystä.</w:t>
            </w:r>
          </w:p>
        </w:tc>
      </w:tr>
      <w:tr w:rsidR="00011FF7" w:rsidRPr="00585F43" w14:paraId="10D32901" w14:textId="77777777" w:rsidTr="00011FF7">
        <w:tc>
          <w:tcPr>
            <w:tcW w:w="4814" w:type="dxa"/>
          </w:tcPr>
          <w:p w14:paraId="20AF33E7" w14:textId="667C47D3" w:rsidR="00011FF7" w:rsidRPr="00585F43" w:rsidRDefault="00011FF7">
            <w:r w:rsidRPr="00585F43">
              <w:t>7A</w:t>
            </w:r>
            <w:r w:rsidR="00CB2672" w:rsidRPr="00585F43">
              <w:t xml:space="preserve"> </w:t>
            </w:r>
            <w:r w:rsidR="00585F43" w:rsidRPr="00585F43">
              <w:t>Mikä olisi järkyttänyt H</w:t>
            </w:r>
            <w:r w:rsidR="00585F43">
              <w:t>enriettaa?</w:t>
            </w:r>
          </w:p>
        </w:tc>
        <w:tc>
          <w:tcPr>
            <w:tcW w:w="4814" w:type="dxa"/>
          </w:tcPr>
          <w:p w14:paraId="7C66DA57" w14:textId="43849061" w:rsidR="00011FF7" w:rsidRPr="00585F43" w:rsidRDefault="00011FF7">
            <w:r w:rsidRPr="00585F43">
              <w:t>7B</w:t>
            </w:r>
            <w:r w:rsidR="00585F43" w:rsidRPr="00585F43">
              <w:t xml:space="preserve"> Tieto siitä, että l</w:t>
            </w:r>
            <w:r w:rsidR="00585F43">
              <w:t>aboratorioissa kasvaa hänen solujaan – biljoonia enemmän kuin koskaan oli hänen kehossaan.</w:t>
            </w:r>
          </w:p>
        </w:tc>
      </w:tr>
      <w:tr w:rsidR="00011FF7" w:rsidRPr="001446BE" w14:paraId="74D17BBF" w14:textId="77777777" w:rsidTr="00011FF7">
        <w:tc>
          <w:tcPr>
            <w:tcW w:w="4814" w:type="dxa"/>
          </w:tcPr>
          <w:p w14:paraId="0FD8C656" w14:textId="4A12FAED" w:rsidR="00011FF7" w:rsidRPr="006F03FE" w:rsidRDefault="00011FF7">
            <w:r w:rsidRPr="006F03FE">
              <w:t>8A</w:t>
            </w:r>
            <w:r w:rsidR="00585F43" w:rsidRPr="006F03FE">
              <w:t xml:space="preserve"> </w:t>
            </w:r>
            <w:r w:rsidR="006F03FE" w:rsidRPr="006F03FE">
              <w:t>Miten kuvataan Henriettan t</w:t>
            </w:r>
            <w:r w:rsidR="006F03FE">
              <w:t>ällä hetkellä elävien solujen määrää?</w:t>
            </w:r>
          </w:p>
        </w:tc>
        <w:tc>
          <w:tcPr>
            <w:tcW w:w="4814" w:type="dxa"/>
          </w:tcPr>
          <w:p w14:paraId="0A3D82D9" w14:textId="0B3C4647" w:rsidR="00011FF7" w:rsidRPr="001446BE" w:rsidRDefault="00011FF7">
            <w:r w:rsidRPr="001446BE">
              <w:t>8B</w:t>
            </w:r>
            <w:r w:rsidR="006F03FE" w:rsidRPr="001446BE">
              <w:t xml:space="preserve"> </w:t>
            </w:r>
            <w:r w:rsidR="001446BE" w:rsidRPr="001446BE">
              <w:t xml:space="preserve">Ne painaisivat yli 50 miljoonaa tonnia. </w:t>
            </w:r>
            <w:r w:rsidR="001446BE">
              <w:t>Peräkkäin kasvatettuina ne voisi kietoa kolmesti maapallon ympärille.</w:t>
            </w:r>
          </w:p>
        </w:tc>
      </w:tr>
      <w:tr w:rsidR="00011FF7" w14:paraId="4A3EA8B1" w14:textId="77777777" w:rsidTr="00011FF7">
        <w:tc>
          <w:tcPr>
            <w:tcW w:w="4814" w:type="dxa"/>
          </w:tcPr>
          <w:p w14:paraId="23854214" w14:textId="1F257506" w:rsidR="00011FF7" w:rsidRPr="004135DE" w:rsidRDefault="00011FF7">
            <w:r w:rsidRPr="004135DE">
              <w:t>9A</w:t>
            </w:r>
            <w:r w:rsidR="001446BE" w:rsidRPr="004135DE">
              <w:t xml:space="preserve"> </w:t>
            </w:r>
            <w:r w:rsidR="004135DE" w:rsidRPr="004135DE">
              <w:t>Missä kirjoittaja kuuli e</w:t>
            </w:r>
            <w:r w:rsidR="004135DE">
              <w:t>nsi kerran näistä soluista?</w:t>
            </w:r>
          </w:p>
        </w:tc>
        <w:tc>
          <w:tcPr>
            <w:tcW w:w="4814" w:type="dxa"/>
          </w:tcPr>
          <w:p w14:paraId="4A44BE20" w14:textId="057C1992" w:rsidR="00011FF7" w:rsidRDefault="00011FF7">
            <w:pPr>
              <w:rPr>
                <w:lang w:val="en-US"/>
              </w:rPr>
            </w:pPr>
            <w:r>
              <w:rPr>
                <w:lang w:val="en-US"/>
              </w:rPr>
              <w:t>9B</w:t>
            </w:r>
            <w:r w:rsidR="004135DE">
              <w:rPr>
                <w:lang w:val="en-US"/>
              </w:rPr>
              <w:t xml:space="preserve"> Työväenopiston biologian tunnilla.</w:t>
            </w:r>
          </w:p>
        </w:tc>
      </w:tr>
      <w:tr w:rsidR="00011FF7" w:rsidRPr="00B800C3" w14:paraId="2C68F56C" w14:textId="77777777" w:rsidTr="00011FF7">
        <w:tc>
          <w:tcPr>
            <w:tcW w:w="4814" w:type="dxa"/>
          </w:tcPr>
          <w:p w14:paraId="60DA6AB0" w14:textId="2F32A7B4" w:rsidR="00011FF7" w:rsidRPr="00B97EDD" w:rsidRDefault="00011FF7">
            <w:r w:rsidRPr="00B97EDD">
              <w:t>10A</w:t>
            </w:r>
            <w:r w:rsidR="004135DE" w:rsidRPr="00B97EDD">
              <w:t xml:space="preserve"> </w:t>
            </w:r>
            <w:r w:rsidR="00B97EDD" w:rsidRPr="00B97EDD">
              <w:t>Mistä Defler kertoi t</w:t>
            </w:r>
            <w:r w:rsidR="00B97EDD">
              <w:t>unnilla?</w:t>
            </w:r>
          </w:p>
        </w:tc>
        <w:tc>
          <w:tcPr>
            <w:tcW w:w="4814" w:type="dxa"/>
          </w:tcPr>
          <w:p w14:paraId="363BBA5B" w14:textId="3D346B10" w:rsidR="00011FF7" w:rsidRPr="00B800C3" w:rsidRDefault="00011FF7">
            <w:r w:rsidRPr="00B800C3">
              <w:t>10B</w:t>
            </w:r>
            <w:r w:rsidR="00B97EDD" w:rsidRPr="00B800C3">
              <w:t xml:space="preserve"> </w:t>
            </w:r>
            <w:r w:rsidR="00B800C3" w:rsidRPr="00B800C3">
              <w:t>Solunjakautumisprosessista, joka mahdollistaa sikiön kehitty</w:t>
            </w:r>
            <w:r w:rsidR="00B800C3">
              <w:t xml:space="preserve">misen vauvaksi ja luo uusia soluja kehoomme haavojen parantamiseen ja menetetyn veren täydentämiseen. </w:t>
            </w:r>
            <w:r w:rsidR="00B800C3" w:rsidRPr="00B800C3">
              <w:t xml:space="preserve"> </w:t>
            </w:r>
          </w:p>
        </w:tc>
      </w:tr>
      <w:tr w:rsidR="00011FF7" w:rsidRPr="00B800C3" w14:paraId="7615B126" w14:textId="77777777" w:rsidTr="00011FF7">
        <w:tc>
          <w:tcPr>
            <w:tcW w:w="4814" w:type="dxa"/>
          </w:tcPr>
          <w:p w14:paraId="519C0B32" w14:textId="3845FEB6" w:rsidR="00011FF7" w:rsidRPr="00B800C3" w:rsidRDefault="00AF34D5">
            <w:r>
              <w:t xml:space="preserve">11A </w:t>
            </w:r>
            <w:r w:rsidR="008D010B">
              <w:t>Mitä vain pieni virhe jakautumisprosessissa aiheuttaa?</w:t>
            </w:r>
          </w:p>
        </w:tc>
        <w:tc>
          <w:tcPr>
            <w:tcW w:w="4814" w:type="dxa"/>
          </w:tcPr>
          <w:p w14:paraId="6A666AA2" w14:textId="40B7581D" w:rsidR="00011FF7" w:rsidRPr="00B800C3" w:rsidRDefault="008D010B">
            <w:r>
              <w:t xml:space="preserve">11B </w:t>
            </w:r>
            <w:r w:rsidR="0015039D">
              <w:t>Solut alkavat kasvaa kontrolloimattomasti, voit saada syövän. Mitoosi menee sekaisin ja solut leviävät.</w:t>
            </w:r>
          </w:p>
        </w:tc>
      </w:tr>
      <w:tr w:rsidR="00011FF7" w:rsidRPr="00B800C3" w14:paraId="6C22080F" w14:textId="77777777" w:rsidTr="00011FF7">
        <w:tc>
          <w:tcPr>
            <w:tcW w:w="4814" w:type="dxa"/>
          </w:tcPr>
          <w:p w14:paraId="3939F903" w14:textId="11196160" w:rsidR="00011FF7" w:rsidRPr="00B800C3" w:rsidRDefault="0015039D">
            <w:r>
              <w:t xml:space="preserve">12A </w:t>
            </w:r>
            <w:r w:rsidR="00FE66B0">
              <w:t>Mitä tieteilijät olivat yrittäneet tehdä vuosikymmenien ajan?</w:t>
            </w:r>
          </w:p>
        </w:tc>
        <w:tc>
          <w:tcPr>
            <w:tcW w:w="4814" w:type="dxa"/>
          </w:tcPr>
          <w:p w14:paraId="0012CBD3" w14:textId="6E3F7E07" w:rsidR="00011FF7" w:rsidRPr="00B800C3" w:rsidRDefault="00FE66B0">
            <w:r>
              <w:t xml:space="preserve">12B </w:t>
            </w:r>
            <w:r w:rsidR="00EF4A3E">
              <w:t>Pitää ihmissoluja elävinä viljelyssä, mutta ne ajan oloon kuolivat.</w:t>
            </w:r>
          </w:p>
        </w:tc>
      </w:tr>
      <w:tr w:rsidR="00011FF7" w:rsidRPr="00B800C3" w14:paraId="2D68791F" w14:textId="77777777" w:rsidTr="00011FF7">
        <w:tc>
          <w:tcPr>
            <w:tcW w:w="4814" w:type="dxa"/>
          </w:tcPr>
          <w:p w14:paraId="709C204F" w14:textId="47E90E62" w:rsidR="00011FF7" w:rsidRPr="00B800C3" w:rsidRDefault="00EF4A3E">
            <w:r>
              <w:t xml:space="preserve">13A </w:t>
            </w:r>
            <w:r w:rsidR="004708BA">
              <w:t>Mitä tehtiin ennen Henriettan kuolemaa ja mihin se johti?</w:t>
            </w:r>
          </w:p>
        </w:tc>
        <w:tc>
          <w:tcPr>
            <w:tcW w:w="4814" w:type="dxa"/>
          </w:tcPr>
          <w:p w14:paraId="30905DBA" w14:textId="2C0C097F" w:rsidR="00011FF7" w:rsidRPr="00B800C3" w:rsidRDefault="004708BA">
            <w:r>
              <w:t xml:space="preserve">13B </w:t>
            </w:r>
            <w:r w:rsidR="00066D40">
              <w:t xml:space="preserve">Henriettan kasvaimesta otettiin näytteitä petrimaljaan. Ne alkoivatkin lisääntyä kerran vuorokaudessa eivätkä koskaan lopettaneet. Niistä tuli ensimmäiset kuolemattomat </w:t>
            </w:r>
            <w:r w:rsidR="00602011">
              <w:t>ihmissolut, jotka olivat kasvaneet laboratoriossa.</w:t>
            </w:r>
          </w:p>
        </w:tc>
      </w:tr>
      <w:tr w:rsidR="00011FF7" w:rsidRPr="00B800C3" w14:paraId="2EADF682" w14:textId="77777777" w:rsidTr="00011FF7">
        <w:tc>
          <w:tcPr>
            <w:tcW w:w="4814" w:type="dxa"/>
          </w:tcPr>
          <w:p w14:paraId="1BFB57DB" w14:textId="73602132" w:rsidR="00011FF7" w:rsidRPr="00B800C3" w:rsidRDefault="00602011">
            <w:r>
              <w:t xml:space="preserve">14A </w:t>
            </w:r>
            <w:r w:rsidR="00F92FFD">
              <w:t xml:space="preserve">Mitä löytyy melkein minkä tahansa viljelylaboratorion pakastimesta? </w:t>
            </w:r>
          </w:p>
        </w:tc>
        <w:tc>
          <w:tcPr>
            <w:tcW w:w="4814" w:type="dxa"/>
          </w:tcPr>
          <w:p w14:paraId="14662BE0" w14:textId="139A69B6" w:rsidR="00011FF7" w:rsidRPr="00B800C3" w:rsidRDefault="00F92FFD">
            <w:r>
              <w:t xml:space="preserve">14B </w:t>
            </w:r>
            <w:r w:rsidR="00D34108">
              <w:t>Miljardeja Henriettan soluja jäissä pienissä näytepulloissa.</w:t>
            </w:r>
          </w:p>
        </w:tc>
      </w:tr>
      <w:tr w:rsidR="00011FF7" w:rsidRPr="00B800C3" w14:paraId="537D0159" w14:textId="77777777" w:rsidTr="00011FF7">
        <w:tc>
          <w:tcPr>
            <w:tcW w:w="4814" w:type="dxa"/>
          </w:tcPr>
          <w:p w14:paraId="62D6B3AA" w14:textId="6878DFC0" w:rsidR="00011FF7" w:rsidRPr="00B800C3" w:rsidRDefault="00266863">
            <w:r>
              <w:t xml:space="preserve">15A </w:t>
            </w:r>
            <w:r w:rsidR="00126029">
              <w:t>Mitä geenejä soluilla on tutkittu?</w:t>
            </w:r>
          </w:p>
        </w:tc>
        <w:tc>
          <w:tcPr>
            <w:tcW w:w="4814" w:type="dxa"/>
          </w:tcPr>
          <w:p w14:paraId="61B763D0" w14:textId="0D6ADAF9" w:rsidR="00011FF7" w:rsidRPr="00B800C3" w:rsidRDefault="00126029">
            <w:r>
              <w:t xml:space="preserve">15B </w:t>
            </w:r>
            <w:r w:rsidR="00F000B3">
              <w:t>Syöpää aiheuttavia geenejä ja niitä, jotka ehkäisevät sitä.</w:t>
            </w:r>
          </w:p>
        </w:tc>
      </w:tr>
      <w:tr w:rsidR="00011FF7" w:rsidRPr="00B800C3" w14:paraId="53604F12" w14:textId="77777777" w:rsidTr="00011FF7">
        <w:tc>
          <w:tcPr>
            <w:tcW w:w="4814" w:type="dxa"/>
          </w:tcPr>
          <w:p w14:paraId="7DA9848D" w14:textId="5657BB47" w:rsidR="00011FF7" w:rsidRPr="00B800C3" w:rsidRDefault="00F000B3">
            <w:r>
              <w:t xml:space="preserve">16A </w:t>
            </w:r>
            <w:r w:rsidR="00061CB8">
              <w:t>Mitä lääkkeitä solujen avulla on kehitetty?</w:t>
            </w:r>
          </w:p>
        </w:tc>
        <w:tc>
          <w:tcPr>
            <w:tcW w:w="4814" w:type="dxa"/>
          </w:tcPr>
          <w:p w14:paraId="6B4F1187" w14:textId="20336B27" w:rsidR="00011FF7" w:rsidRPr="00B800C3" w:rsidRDefault="00061CB8">
            <w:r>
              <w:t xml:space="preserve">16B </w:t>
            </w:r>
            <w:r w:rsidR="007B3A3F">
              <w:t>Lääkkeitä, joilla</w:t>
            </w:r>
            <w:r w:rsidR="00F11106">
              <w:t xml:space="preserve"> hoidetaan herpestä, leukemiaa, flunssaa, verenvuototautia ja Parkinsonin tautia.</w:t>
            </w:r>
          </w:p>
        </w:tc>
      </w:tr>
      <w:tr w:rsidR="00011FF7" w:rsidRPr="00B800C3" w14:paraId="428AA298" w14:textId="77777777" w:rsidTr="00011FF7">
        <w:tc>
          <w:tcPr>
            <w:tcW w:w="4814" w:type="dxa"/>
          </w:tcPr>
          <w:p w14:paraId="30C63617" w14:textId="3E13A922" w:rsidR="00011FF7" w:rsidRPr="00B800C3" w:rsidRDefault="00F11106">
            <w:r>
              <w:lastRenderedPageBreak/>
              <w:t xml:space="preserve">17A </w:t>
            </w:r>
            <w:r w:rsidR="00F33229">
              <w:t>Mitä solujen avulla on tutkittu?</w:t>
            </w:r>
          </w:p>
        </w:tc>
        <w:tc>
          <w:tcPr>
            <w:tcW w:w="4814" w:type="dxa"/>
          </w:tcPr>
          <w:p w14:paraId="3F15CDF2" w14:textId="55265FEC" w:rsidR="00011FF7" w:rsidRPr="00B800C3" w:rsidRDefault="00F33229">
            <w:r>
              <w:t xml:space="preserve">17B </w:t>
            </w:r>
            <w:r w:rsidR="00795F27">
              <w:t xml:space="preserve">Laktoosin pilkkoutumista, sukupuolitauteja, </w:t>
            </w:r>
            <w:r w:rsidR="00481B2C">
              <w:t xml:space="preserve">umpilisäkkeen tulehdusta, </w:t>
            </w:r>
            <w:r w:rsidR="00565158">
              <w:t xml:space="preserve">ihmisen pitkäikäisyyttä, </w:t>
            </w:r>
            <w:r w:rsidR="003276C6">
              <w:t>hyttysten pariutumista ja viemäreissä työskentelemisen negatiivisia vaikutuksia soluihin.</w:t>
            </w:r>
          </w:p>
        </w:tc>
      </w:tr>
      <w:tr w:rsidR="00011FF7" w:rsidRPr="00B800C3" w14:paraId="3ED57568" w14:textId="77777777" w:rsidTr="00011FF7">
        <w:tc>
          <w:tcPr>
            <w:tcW w:w="4814" w:type="dxa"/>
          </w:tcPr>
          <w:p w14:paraId="5B8C675A" w14:textId="7214C0A0" w:rsidR="00011FF7" w:rsidRPr="00B800C3" w:rsidRDefault="00913A52">
            <w:r>
              <w:t xml:space="preserve">18A </w:t>
            </w:r>
            <w:r w:rsidR="00473ACA">
              <w:t>Miten Defler kuvaili HeLa-soluja?</w:t>
            </w:r>
          </w:p>
        </w:tc>
        <w:tc>
          <w:tcPr>
            <w:tcW w:w="4814" w:type="dxa"/>
          </w:tcPr>
          <w:p w14:paraId="3465C223" w14:textId="50430B02" w:rsidR="00011FF7" w:rsidRPr="00B800C3" w:rsidRDefault="00473ACA">
            <w:r>
              <w:t xml:space="preserve">18B </w:t>
            </w:r>
            <w:r w:rsidR="00B97753">
              <w:t>Ne ovat yksi tärkeimmistä asioista lääketieteessä viimeisen sadan vuoden aikana.</w:t>
            </w:r>
          </w:p>
        </w:tc>
      </w:tr>
      <w:tr w:rsidR="00011FF7" w:rsidRPr="00121EE7" w14:paraId="5AEC297F" w14:textId="77777777" w:rsidTr="00011FF7">
        <w:tc>
          <w:tcPr>
            <w:tcW w:w="4814" w:type="dxa"/>
          </w:tcPr>
          <w:p w14:paraId="1E05F591" w14:textId="6AD1A3CE" w:rsidR="00011FF7" w:rsidRPr="00121EE7" w:rsidRDefault="00B97753">
            <w:r w:rsidRPr="00121EE7">
              <w:t xml:space="preserve">19A </w:t>
            </w:r>
            <w:r w:rsidR="00121EE7" w:rsidRPr="00121EE7">
              <w:t>Mitä Defler sitten sanoi</w:t>
            </w:r>
            <w:r w:rsidR="00121EE7">
              <w:t xml:space="preserve"> asiallisesti, kuin lisäyksenä?</w:t>
            </w:r>
          </w:p>
        </w:tc>
        <w:tc>
          <w:tcPr>
            <w:tcW w:w="4814" w:type="dxa"/>
          </w:tcPr>
          <w:p w14:paraId="65AA8CE5" w14:textId="1E126E9C" w:rsidR="00011FF7" w:rsidRPr="00121EE7" w:rsidRDefault="00121EE7">
            <w:r>
              <w:t>19B Henrietta Lacks oli musta nainen.</w:t>
            </w:r>
          </w:p>
        </w:tc>
      </w:tr>
      <w:tr w:rsidR="00011FF7" w:rsidRPr="00121EE7" w14:paraId="1AFFBC08" w14:textId="77777777" w:rsidTr="00011FF7">
        <w:tc>
          <w:tcPr>
            <w:tcW w:w="4814" w:type="dxa"/>
          </w:tcPr>
          <w:p w14:paraId="3100D417" w14:textId="1C83B7D0" w:rsidR="00011FF7" w:rsidRPr="00121EE7" w:rsidRDefault="00121EE7">
            <w:r>
              <w:t xml:space="preserve">20A </w:t>
            </w:r>
            <w:r w:rsidR="006D063C">
              <w:t>Mitä Defler vastasi kirjoittajan kysymyksiin Henriettasta?</w:t>
            </w:r>
          </w:p>
        </w:tc>
        <w:tc>
          <w:tcPr>
            <w:tcW w:w="4814" w:type="dxa"/>
          </w:tcPr>
          <w:p w14:paraId="07D53FDD" w14:textId="1A259DF2" w:rsidR="00011FF7" w:rsidRPr="00121EE7" w:rsidRDefault="006D063C">
            <w:r>
              <w:t>20B Että kukaan ei tiennyt hänestä mitään.</w:t>
            </w:r>
          </w:p>
        </w:tc>
      </w:tr>
    </w:tbl>
    <w:p w14:paraId="37C5DAAF" w14:textId="1658A1AA" w:rsidR="00011FF7" w:rsidRDefault="00011FF7"/>
    <w:p w14:paraId="6676E5CD" w14:textId="77777777" w:rsidR="007A55AA" w:rsidRDefault="007A55AA">
      <w:pPr>
        <w:sectPr w:rsidR="007A55AA" w:rsidSect="00723E79">
          <w:pgSz w:w="11906" w:h="16838"/>
          <w:pgMar w:top="1417" w:right="1134" w:bottom="1417" w:left="1134" w:header="708" w:footer="708" w:gutter="0"/>
          <w:pgBorders w:offsetFrom="page">
            <w:top w:val="thinThickThinMediumGap" w:sz="24" w:space="24" w:color="auto"/>
            <w:left w:val="thinThickThinMediumGap" w:sz="24" w:space="24" w:color="auto"/>
            <w:bottom w:val="thinThickThinMediumGap" w:sz="24" w:space="24" w:color="auto"/>
            <w:right w:val="thinThickThinMediumGap" w:sz="24" w:space="24" w:color="auto"/>
          </w:pgBorders>
          <w:cols w:space="708"/>
          <w:docGrid w:linePitch="360"/>
        </w:sectPr>
      </w:pPr>
    </w:p>
    <w:p w14:paraId="613EAFB4" w14:textId="7A5AC88E" w:rsidR="007A55AA" w:rsidRDefault="007A55AA">
      <w:r>
        <w:rPr>
          <w:noProof/>
        </w:rPr>
        <w:drawing>
          <wp:inline distT="0" distB="0" distL="0" distR="0" wp14:anchorId="1D2674EF" wp14:editId="5AC5A2EC">
            <wp:extent cx="2011045" cy="2275840"/>
            <wp:effectExtent l="0" t="0" r="8255" b="0"/>
            <wp:docPr id="2" name="Kuva 2" descr="Henrietta Lacks and The HeLa Cell: Rights of Patients and Responsibilities  of Medical Research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enrietta Lacks and The HeLa Cell: Rights of Patients and Responsibilities  of Medical Researcher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045" cy="227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CDCAF" w14:textId="4EF11C04" w:rsidR="007A55AA" w:rsidRDefault="007A55AA"/>
    <w:p w14:paraId="12CCAD15" w14:textId="77777777" w:rsidR="007A55AA" w:rsidRDefault="007A55AA"/>
    <w:p w14:paraId="3621EF96" w14:textId="1FD4E67B" w:rsidR="007A55AA" w:rsidRPr="00121EE7" w:rsidRDefault="007A55AA">
      <w:r>
        <w:rPr>
          <w:noProof/>
        </w:rPr>
        <w:drawing>
          <wp:inline distT="0" distB="0" distL="0" distR="0" wp14:anchorId="7E38FEF5" wp14:editId="1CE1DC80">
            <wp:extent cx="1716610" cy="2660449"/>
            <wp:effectExtent l="0" t="0" r="0" b="6985"/>
            <wp:docPr id="3" name="Kuva 3" descr="One Scientist's View of 'The Immortal Life of Henrietta Lacks' — Jen J.  Danna/Sara Driscoll - Mystery and Thriller Auth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One Scientist's View of 'The Immortal Life of Henrietta Lacks' — Jen J.  Danna/Sara Driscoll - Mystery and Thriller Autho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094" cy="2699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11CE3" w14:textId="3891BCAA" w:rsidR="00011FF7" w:rsidRDefault="007A55AA">
      <w:r>
        <w:rPr>
          <w:noProof/>
        </w:rPr>
        <mc:AlternateContent>
          <mc:Choice Requires="wps">
            <w:drawing>
              <wp:inline distT="0" distB="0" distL="0" distR="0" wp14:anchorId="38FA8266" wp14:editId="739BF433">
                <wp:extent cx="306070" cy="306070"/>
                <wp:effectExtent l="0" t="0" r="0" b="0"/>
                <wp:docPr id="4" name="Suorakulmio 4" descr="Henrietta Lacks | ... writer Eve Harris: Must-read: The Immortal Life of Henrietta  Lacks | Henrietta lacks, Black history facts, Women in histo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070" cy="306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954DA71" id="Suorakulmio 4" o:spid="_x0000_s1026" alt="Henrietta Lacks | ... writer Eve Harris: Must-read: The Immortal Life of Henrietta  Lacks | Henrietta lacks, Black history facts, Women in history" style="width:24.1pt;height:2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" filled="f" stroked="f">
                <o:lock v:ext="edit" aspectratio="t"/>
                <w10:anchorlock/>
              </v:rect>
            </w:pict>
          </mc:Fallback>
        </mc:AlternateContent>
      </w:r>
      <w:r w:rsidRPr="007A55AA">
        <w:t xml:space="preserve"> </w:t>
      </w:r>
      <w:r>
        <w:rPr>
          <w:noProof/>
        </w:rPr>
        <w:drawing>
          <wp:inline distT="0" distB="0" distL="0" distR="0" wp14:anchorId="404AB048" wp14:editId="0083801E">
            <wp:extent cx="1406282" cy="1055077"/>
            <wp:effectExtent l="0" t="0" r="3810" b="0"/>
            <wp:docPr id="5" name="Kuva 5" descr="Henrietta Lacks | ... writer Eve Harris: Must-read: The Immortal Life of Henrietta  Lacks | Henrietta lacks, Black history facts, Women in 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enrietta Lacks | ... writer Eve Harris: Must-read: The Immortal Life of Henrietta  Lacks | Henrietta lacks, Black history facts, Women in histor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956" cy="109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F8512" w14:textId="16888108" w:rsidR="007A55AA" w:rsidRDefault="007A55AA">
      <w:r>
        <w:rPr>
          <w:noProof/>
        </w:rPr>
        <w:drawing>
          <wp:inline distT="0" distB="0" distL="0" distR="0" wp14:anchorId="79327736" wp14:editId="22D312E4">
            <wp:extent cx="2314575" cy="1763188"/>
            <wp:effectExtent l="0" t="0" r="0" b="8890"/>
            <wp:docPr id="7" name="Kuva 7" descr="Henrietta Lacks' Immortal Cells | Biomol Blog | Resources | Biomol GmbH -  Life Science 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enrietta Lacks' Immortal Cells | Biomol Blog | Resources | Biomol GmbH -  Life Science Sho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850" cy="1825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ADF55" w14:textId="77777777" w:rsidR="007A55AA" w:rsidRDefault="007A55AA"/>
    <w:p w14:paraId="1EC4C3F9" w14:textId="681D9189" w:rsidR="007A55AA" w:rsidRDefault="007A55AA">
      <w:r>
        <w:rPr>
          <w:noProof/>
        </w:rPr>
        <w:drawing>
          <wp:inline distT="0" distB="0" distL="0" distR="0" wp14:anchorId="35A5AEC1" wp14:editId="7DE7B36C">
            <wp:extent cx="2457708" cy="3546908"/>
            <wp:effectExtent l="0" t="0" r="0" b="0"/>
            <wp:docPr id="6" name="Kuva 6" descr="Henrietta La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enrietta Lack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334" cy="3589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5290F" w14:textId="77777777" w:rsidR="00854EB6" w:rsidRDefault="00854EB6"/>
    <w:p w14:paraId="01F34C88" w14:textId="091F4C0B" w:rsidR="007A55AA" w:rsidRPr="00121EE7" w:rsidRDefault="007A55AA">
      <w:r>
        <w:rPr>
          <w:noProof/>
        </w:rPr>
        <w:drawing>
          <wp:inline distT="0" distB="0" distL="0" distR="0" wp14:anchorId="441BC2D1" wp14:editId="14F94A26">
            <wp:extent cx="1572271" cy="683167"/>
            <wp:effectExtent l="0" t="0" r="0" b="3175"/>
            <wp:docPr id="8" name="Kuva 8" descr="The Official Henrietta Lacks Legacy Group | Education | Inspiration |  Celeb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The Official Henrietta Lacks Legacy Group | Education | Inspiration |  Celebrati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404" cy="73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A55AA" w:rsidRPr="00121EE7" w:rsidSect="00723E79">
      <w:type w:val="continuous"/>
      <w:pgSz w:w="11906" w:h="16838"/>
      <w:pgMar w:top="680" w:right="1134" w:bottom="680" w:left="1134" w:header="709" w:footer="709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7I0NzY2MjQzNDJX0lEKTi0uzszPAykwrgUAPcCBRiwAAAA="/>
  </w:docVars>
  <w:rsids>
    <w:rsidRoot w:val="00011FF7"/>
    <w:rsid w:val="00011FF7"/>
    <w:rsid w:val="0006181A"/>
    <w:rsid w:val="00061CB8"/>
    <w:rsid w:val="00066D40"/>
    <w:rsid w:val="000F7AFE"/>
    <w:rsid w:val="00121EE7"/>
    <w:rsid w:val="00126029"/>
    <w:rsid w:val="001446BE"/>
    <w:rsid w:val="0015039D"/>
    <w:rsid w:val="001F1B16"/>
    <w:rsid w:val="00266863"/>
    <w:rsid w:val="0027613E"/>
    <w:rsid w:val="003276C6"/>
    <w:rsid w:val="004135DE"/>
    <w:rsid w:val="004708BA"/>
    <w:rsid w:val="00473ACA"/>
    <w:rsid w:val="00481B2C"/>
    <w:rsid w:val="00565158"/>
    <w:rsid w:val="00585F43"/>
    <w:rsid w:val="00602011"/>
    <w:rsid w:val="00664E38"/>
    <w:rsid w:val="006B1C7A"/>
    <w:rsid w:val="006D063C"/>
    <w:rsid w:val="006F03FE"/>
    <w:rsid w:val="00723E79"/>
    <w:rsid w:val="00776478"/>
    <w:rsid w:val="00795F27"/>
    <w:rsid w:val="007A55AA"/>
    <w:rsid w:val="007B3A3F"/>
    <w:rsid w:val="007B407A"/>
    <w:rsid w:val="007E0080"/>
    <w:rsid w:val="00854EB6"/>
    <w:rsid w:val="008D010B"/>
    <w:rsid w:val="00913A52"/>
    <w:rsid w:val="00AF34D5"/>
    <w:rsid w:val="00B6018F"/>
    <w:rsid w:val="00B800C3"/>
    <w:rsid w:val="00B97753"/>
    <w:rsid w:val="00B97EDD"/>
    <w:rsid w:val="00CB2672"/>
    <w:rsid w:val="00D34108"/>
    <w:rsid w:val="00DF78AD"/>
    <w:rsid w:val="00E65F8E"/>
    <w:rsid w:val="00EF4A3E"/>
    <w:rsid w:val="00F000B3"/>
    <w:rsid w:val="00F11106"/>
    <w:rsid w:val="00F33229"/>
    <w:rsid w:val="00F92FFD"/>
    <w:rsid w:val="00FE6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7E161"/>
  <w15:chartTrackingRefBased/>
  <w15:docId w15:val="{1C729A8F-5BE0-492A-B816-D89F2F4C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011FF7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011F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35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50</cp:revision>
  <dcterms:created xsi:type="dcterms:W3CDTF">2020-11-19T15:22:00Z</dcterms:created>
  <dcterms:modified xsi:type="dcterms:W3CDTF">2022-03-14T12:53:00Z</dcterms:modified>
</cp:coreProperties>
</file>